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ADCE7" w14:textId="45661A9C" w:rsidR="003674F5" w:rsidRPr="001C0B34" w:rsidRDefault="003674F5" w:rsidP="00130852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1C0B34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Curriculum Vita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1C0B34" w14:paraId="69FE19B4" w14:textId="77777777" w:rsidTr="00130852">
        <w:trPr>
          <w:trHeight w:val="882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DB96B2D" w14:textId="77777777" w:rsidR="003674F5" w:rsidRPr="001C0B34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D516E58" w14:textId="77777777" w:rsidR="003674F5" w:rsidRPr="001C0B34" w:rsidRDefault="003674F5" w:rsidP="0069502F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030D5F" w14:textId="77777777" w:rsidR="003674F5" w:rsidRPr="001C0B34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824C277" w14:textId="77777777" w:rsidR="003674F5" w:rsidRPr="001C0B34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4545179C" w14:textId="77777777" w:rsidR="003674F5" w:rsidRPr="001C0B34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a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A7A759" w14:textId="49167AE8" w:rsidR="003674F5" w:rsidRPr="001C0B34" w:rsidRDefault="00B6353A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3674F5" w:rsidRPr="001C0B3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 w:rsidRPr="001C0B3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68CBB57B" w14:textId="77777777" w:rsidR="003674F5" w:rsidRPr="001C0B34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42D0F6B" w14:textId="77777777" w:rsidR="003674F5" w:rsidRPr="001C0B34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FB54D77" w14:textId="77777777" w:rsidR="003674F5" w:rsidRPr="001C0B34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1C0B34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  </w:t>
      </w:r>
      <w:r w:rsidRPr="001C0B34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1C0B34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: Male/Female</w:t>
      </w:r>
    </w:p>
    <w:p w14:paraId="4969C704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Date of birth</w:t>
      </w:r>
      <w:r w:rsidRPr="001C0B34">
        <w:rPr>
          <w:rFonts w:ascii="Century" w:eastAsia="ＭＳ Ｐ明朝"/>
          <w:sz w:val="24"/>
          <w:szCs w:val="24"/>
          <w:u w:val="single"/>
          <w:lang w:bidi="en-US"/>
        </w:rPr>
        <w:t xml:space="preserve"> (MM DD, YY)                                 (Age           ) </w:t>
      </w:r>
    </w:p>
    <w:p w14:paraId="7A04B6CC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/>
          <w:sz w:val="24"/>
          <w:szCs w:val="24"/>
          <w:u w:val="single"/>
          <w:lang w:bidi="en-US"/>
        </w:rPr>
        <w:t xml:space="preserve">Current address                                                                 </w:t>
      </w:r>
    </w:p>
    <w:p w14:paraId="21E5A1DA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 w:rsidRPr="001C0B34"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017EF7D9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7EF6F687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635C89CF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01FBDD0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CC1B8D2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EDC0543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9C2C54A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0177BBB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FF2723A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14E4E0" w14:textId="58B0595C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610D3F" w14:textId="77777777" w:rsidR="00526AC6" w:rsidRPr="001C0B34" w:rsidRDefault="00526AC6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39D3BFE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22135837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2C00C2" w14:textId="5D733EEB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9419BC8" w14:textId="77777777" w:rsidR="00130852" w:rsidRPr="001C0B34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225F6F5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57FDEBC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5590A1F2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A19DFA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364A39" w14:textId="7917B606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DAEFED7" w14:textId="77777777" w:rsidR="00130852" w:rsidRPr="001C0B34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CA54B5" w14:textId="77777777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 w:rsidRPr="001C0B34"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09208218" w14:textId="016508A0" w:rsidR="003674F5" w:rsidRPr="001C0B34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C088412" w14:textId="0DBF64E2" w:rsidR="00CA7174" w:rsidRPr="001C0B34" w:rsidRDefault="00CA7174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4B4647" w14:textId="77777777" w:rsidR="00BD1EA6" w:rsidRPr="001C0B34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 w:rsidRPr="001C0B34">
        <w:rPr>
          <w:rFonts w:ascii="Century" w:eastAsia="ＭＳ Ｐ明朝" w:hint="eastAsia"/>
          <w:sz w:val="24"/>
          <w:szCs w:val="24"/>
          <w:lang w:bidi="en-US"/>
        </w:rPr>
        <w:t>I</w:t>
      </w:r>
      <w:r w:rsidRPr="001C0B34">
        <w:rPr>
          <w:rFonts w:ascii="Century" w:eastAsia="ＭＳ Ｐ明朝"/>
          <w:sz w:val="24"/>
          <w:szCs w:val="24"/>
          <w:lang w:bidi="en-US"/>
        </w:rPr>
        <w:t xml:space="preserve"> hereby declare that the above information is true and correct.</w:t>
      </w:r>
    </w:p>
    <w:p w14:paraId="09D3F6CD" w14:textId="77777777" w:rsidR="00BD1EA6" w:rsidRPr="001C0B34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 w:rsidRPr="001C0B34">
        <w:rPr>
          <w:rFonts w:ascii="Century" w:eastAsia="ＭＳ Ｐ明朝"/>
          <w:sz w:val="24"/>
          <w:szCs w:val="24"/>
          <w:lang w:bidi="en-US"/>
        </w:rPr>
        <w:t>Date (MM DD, YY)                    Signature</w:t>
      </w:r>
    </w:p>
    <w:p w14:paraId="66619522" w14:textId="499FFA19" w:rsidR="003674F5" w:rsidRPr="001C0B34" w:rsidRDefault="003674F5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94A5BCA" w14:textId="1B089D74" w:rsidR="003070D9" w:rsidRPr="001C0B34" w:rsidRDefault="003070D9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1C0B34"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　　　　　　　　　　　　　　　　　　　　　　　　　　　　　　　　　　　　　　　　　　　　　　　　　　　　　　　　　　　　　</w:t>
      </w:r>
    </w:p>
    <w:p w14:paraId="24B706C1" w14:textId="77777777" w:rsidR="003070D9" w:rsidRPr="001C0B34" w:rsidRDefault="003070D9" w:rsidP="003070D9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1C0B34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Statement of Purpos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070D9" w:rsidRPr="001C0B34" w14:paraId="051D1450" w14:textId="77777777" w:rsidTr="002F1756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C8ADC5A" w14:textId="77777777" w:rsidR="003070D9" w:rsidRPr="001C0B34" w:rsidRDefault="003070D9" w:rsidP="002F1756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1634320E" w14:textId="77777777" w:rsidR="003070D9" w:rsidRPr="001C0B34" w:rsidRDefault="003070D9" w:rsidP="002F1756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70EFE4" w14:textId="77777777" w:rsidR="003070D9" w:rsidRPr="001C0B34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6AFEF7E" w14:textId="77777777" w:rsidR="003070D9" w:rsidRPr="001C0B34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 xml:space="preserve">a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83A3BF" w14:textId="77777777" w:rsidR="003070D9" w:rsidRPr="001C0B34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      middle      last</w:t>
            </w:r>
          </w:p>
          <w:p w14:paraId="032D8A3E" w14:textId="77777777" w:rsidR="003070D9" w:rsidRPr="001C0B34" w:rsidRDefault="003070D9" w:rsidP="002F1756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7A105D9" w14:textId="77777777" w:rsidR="003070D9" w:rsidRPr="001C0B34" w:rsidRDefault="003070D9" w:rsidP="003070D9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22"/>
      </w:tblGrid>
      <w:tr w:rsidR="003070D9" w:rsidRPr="001C0B34" w14:paraId="11B01842" w14:textId="77777777" w:rsidTr="00906924">
        <w:trPr>
          <w:trHeight w:val="12637"/>
        </w:trPr>
        <w:tc>
          <w:tcPr>
            <w:tcW w:w="9722" w:type="dxa"/>
            <w:shd w:val="clear" w:color="auto" w:fill="auto"/>
          </w:tcPr>
          <w:p w14:paraId="076A3CEE" w14:textId="77777777" w:rsidR="003070D9" w:rsidRPr="001C0B34" w:rsidRDefault="003070D9" w:rsidP="002F1756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tbl>
      <w:tblPr>
        <w:tblStyle w:val="a6"/>
        <w:tblpPr w:leftFromText="142" w:rightFromText="142" w:vertAnchor="text" w:horzAnchor="margin" w:tblpXSpec="right" w:tblpY="3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:rsidRPr="001C0B34" w14:paraId="399BC51A" w14:textId="77777777" w:rsidTr="00906924">
        <w:trPr>
          <w:trHeight w:val="679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417C630B" w14:textId="77777777" w:rsidR="00906924" w:rsidRPr="001C0B3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5BF07ACE" w14:textId="77777777" w:rsidR="00906924" w:rsidRPr="001C0B34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      middle      last</w:t>
            </w:r>
          </w:p>
          <w:p w14:paraId="33A41A90" w14:textId="77777777" w:rsidR="00906924" w:rsidRPr="001C0B3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p w14:paraId="2BE76255" w14:textId="77777777" w:rsidR="00906924" w:rsidRPr="001C0B34" w:rsidRDefault="00906924" w:rsidP="00906924"/>
    <w:p w14:paraId="0F983322" w14:textId="27E55887" w:rsidR="00906924" w:rsidRPr="001C0B34" w:rsidRDefault="00906924" w:rsidP="00906924">
      <w:pPr>
        <w:spacing w:line="240" w:lineRule="exact"/>
        <w:rPr>
          <w:b/>
          <w:w w:val="90"/>
          <w:sz w:val="26"/>
          <w:szCs w:val="26"/>
        </w:rPr>
      </w:pPr>
    </w:p>
    <w:p w14:paraId="5CEE5766" w14:textId="77777777" w:rsidR="00906924" w:rsidRPr="001C0B34" w:rsidRDefault="00906924" w:rsidP="00906924">
      <w:pPr>
        <w:jc w:val="center"/>
        <w:rPr>
          <w:b/>
          <w:w w:val="90"/>
          <w:sz w:val="26"/>
          <w:szCs w:val="26"/>
        </w:rPr>
      </w:pPr>
    </w:p>
    <w:tbl>
      <w:tblPr>
        <w:tblStyle w:val="a6"/>
        <w:tblpPr w:leftFromText="142" w:rightFromText="142" w:vertAnchor="text" w:horzAnchor="margin" w:tblpY="8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686"/>
        <w:gridCol w:w="2924"/>
        <w:gridCol w:w="1123"/>
        <w:gridCol w:w="3989"/>
      </w:tblGrid>
      <w:tr w:rsidR="00906924" w:rsidRPr="001C0B34" w14:paraId="004856A4" w14:textId="77777777" w:rsidTr="00906924">
        <w:trPr>
          <w:trHeight w:val="732"/>
        </w:trPr>
        <w:tc>
          <w:tcPr>
            <w:tcW w:w="1686" w:type="dxa"/>
            <w:vAlign w:val="center"/>
          </w:tcPr>
          <w:p w14:paraId="1C9402CA" w14:textId="77777777" w:rsidR="00906924" w:rsidRPr="001C0B34" w:rsidRDefault="00906924" w:rsidP="00906924">
            <w:pPr>
              <w:autoSpaceDE w:val="0"/>
              <w:autoSpaceDN w:val="0"/>
              <w:adjustRightInd w:val="0"/>
              <w:spacing w:line="280" w:lineRule="exact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753BB52E" w14:textId="77777777" w:rsidR="00906924" w:rsidRPr="001C0B34" w:rsidRDefault="00906924" w:rsidP="00906924">
            <w:pPr>
              <w:spacing w:line="280" w:lineRule="exact"/>
              <w:ind w:leftChars="-37" w:left="-104" w:rightChars="-61" w:right="-171"/>
              <w:jc w:val="center"/>
              <w:rPr>
                <w:b/>
                <w:spacing w:val="30"/>
                <w:szCs w:val="20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24" w:type="dxa"/>
          </w:tcPr>
          <w:p w14:paraId="0EA28F97" w14:textId="77777777" w:rsidR="00906924" w:rsidRPr="001C0B34" w:rsidRDefault="00906924" w:rsidP="00906924">
            <w:pPr>
              <w:rPr>
                <w:szCs w:val="20"/>
              </w:rPr>
            </w:pPr>
          </w:p>
        </w:tc>
        <w:tc>
          <w:tcPr>
            <w:tcW w:w="1123" w:type="dxa"/>
            <w:vAlign w:val="center"/>
          </w:tcPr>
          <w:p w14:paraId="0D6B3A4C" w14:textId="77777777" w:rsidR="00906924" w:rsidRPr="001C0B34" w:rsidRDefault="00906924" w:rsidP="00906924">
            <w:pPr>
              <w:jc w:val="center"/>
              <w:rPr>
                <w:rFonts w:ascii="Century"/>
                <w:sz w:val="22"/>
              </w:rPr>
            </w:pPr>
            <w:r w:rsidRPr="001C0B34">
              <w:rPr>
                <w:rFonts w:ascii="Century"/>
                <w:b/>
                <w:sz w:val="22"/>
              </w:rPr>
              <w:t>Field</w:t>
            </w:r>
          </w:p>
        </w:tc>
        <w:tc>
          <w:tcPr>
            <w:tcW w:w="3989" w:type="dxa"/>
            <w:vAlign w:val="center"/>
          </w:tcPr>
          <w:p w14:paraId="65A8300D" w14:textId="77777777" w:rsidR="00906924" w:rsidRPr="001C0B34" w:rsidRDefault="00906924" w:rsidP="00906924">
            <w:pPr>
              <w:wordWrap w:val="0"/>
              <w:jc w:val="right"/>
              <w:rPr>
                <w:szCs w:val="20"/>
              </w:rPr>
            </w:pPr>
          </w:p>
        </w:tc>
      </w:tr>
      <w:tr w:rsidR="00906924" w:rsidRPr="001C0B34" w14:paraId="4A7B3BB6" w14:textId="77777777" w:rsidTr="00906924">
        <w:trPr>
          <w:trHeight w:hRule="exact" w:val="737"/>
        </w:trPr>
        <w:tc>
          <w:tcPr>
            <w:tcW w:w="1686" w:type="dxa"/>
            <w:vAlign w:val="center"/>
          </w:tcPr>
          <w:p w14:paraId="723084FA" w14:textId="77777777" w:rsidR="00906924" w:rsidRPr="001C0B34" w:rsidRDefault="00906924" w:rsidP="00906924">
            <w:pPr>
              <w:spacing w:line="280" w:lineRule="exact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Subject for</w:t>
            </w:r>
          </w:p>
          <w:p w14:paraId="4A6A5BE3" w14:textId="77777777" w:rsidR="00906924" w:rsidRPr="001C0B34" w:rsidRDefault="00906924" w:rsidP="00906924">
            <w:pPr>
              <w:spacing w:line="280" w:lineRule="exact"/>
              <w:jc w:val="center"/>
              <w:rPr>
                <w:b/>
                <w:spacing w:val="30"/>
                <w:szCs w:val="20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 Study</w:t>
            </w:r>
          </w:p>
        </w:tc>
        <w:tc>
          <w:tcPr>
            <w:tcW w:w="8036" w:type="dxa"/>
            <w:gridSpan w:val="3"/>
            <w:vAlign w:val="center"/>
          </w:tcPr>
          <w:p w14:paraId="6D53FF6F" w14:textId="77777777" w:rsidR="00906924" w:rsidRPr="001C0B34" w:rsidRDefault="00906924" w:rsidP="00906924">
            <w:pPr>
              <w:rPr>
                <w:szCs w:val="20"/>
              </w:rPr>
            </w:pPr>
          </w:p>
        </w:tc>
      </w:tr>
      <w:tr w:rsidR="00906924" w:rsidRPr="001C0B34" w14:paraId="67A39F31" w14:textId="77777777" w:rsidTr="00906924">
        <w:trPr>
          <w:trHeight w:val="407"/>
        </w:trPr>
        <w:tc>
          <w:tcPr>
            <w:tcW w:w="9722" w:type="dxa"/>
            <w:gridSpan w:val="4"/>
            <w:tcBorders>
              <w:bottom w:val="dotted" w:sz="4" w:space="0" w:color="auto"/>
            </w:tcBorders>
          </w:tcPr>
          <w:p w14:paraId="74AE8EA7" w14:textId="77777777" w:rsidR="00906924" w:rsidRPr="001C0B34" w:rsidRDefault="00906924" w:rsidP="00906924">
            <w:pPr>
              <w:spacing w:beforeLines="20" w:before="81" w:line="240" w:lineRule="exact"/>
              <w:rPr>
                <w:rFonts w:ascii="Century"/>
                <w:b/>
                <w:sz w:val="22"/>
              </w:rPr>
            </w:pPr>
            <w:r w:rsidRPr="001C0B34">
              <w:rPr>
                <w:rFonts w:ascii="Century"/>
                <w:b/>
                <w:spacing w:val="20"/>
                <w:sz w:val="22"/>
              </w:rPr>
              <w:t>Research Plan and Methods</w:t>
            </w:r>
          </w:p>
        </w:tc>
      </w:tr>
      <w:tr w:rsidR="00906924" w:rsidRPr="001C0B34" w14:paraId="31850E06" w14:textId="77777777" w:rsidTr="00906924">
        <w:trPr>
          <w:trHeight w:hRule="exact" w:val="1100"/>
        </w:trPr>
        <w:tc>
          <w:tcPr>
            <w:tcW w:w="9722" w:type="dxa"/>
            <w:gridSpan w:val="4"/>
            <w:tcBorders>
              <w:top w:val="dotted" w:sz="4" w:space="0" w:color="auto"/>
              <w:bottom w:val="single" w:sz="4" w:space="0" w:color="auto"/>
            </w:tcBorders>
          </w:tcPr>
          <w:p w14:paraId="0B1F04D4" w14:textId="77777777" w:rsidR="00906924" w:rsidRPr="001C0B3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1C0B34">
              <w:rPr>
                <w:rFonts w:ascii="Century"/>
                <w:b/>
                <w:spacing w:val="20"/>
                <w:sz w:val="20"/>
                <w:szCs w:val="20"/>
              </w:rPr>
              <w:t xml:space="preserve">Describe the research plan and methods in detail and clearly, considering its academic importance, relevance and ripple effects. </w:t>
            </w:r>
          </w:p>
          <w:p w14:paraId="4008ED51" w14:textId="77777777" w:rsidR="00906924" w:rsidRPr="001C0B3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1C0B34">
              <w:rPr>
                <w:rFonts w:hAnsi="ＭＳ 明朝" w:cs="ＭＳ 明朝" w:hint="eastAsia"/>
                <w:b/>
                <w:spacing w:val="20"/>
                <w:sz w:val="20"/>
                <w:szCs w:val="20"/>
                <w:u w:val="single"/>
              </w:rPr>
              <w:t>※</w:t>
            </w:r>
            <w:r w:rsidRPr="001C0B34">
              <w:rPr>
                <w:rFonts w:ascii="Century"/>
                <w:b/>
                <w:spacing w:val="20"/>
                <w:sz w:val="20"/>
                <w:szCs w:val="20"/>
                <w:u w:val="single"/>
              </w:rPr>
              <w:t>Please use 11 point font or larger.</w:t>
            </w:r>
            <w:r w:rsidRPr="001C0B34">
              <w:rPr>
                <w:rFonts w:ascii="Century"/>
                <w:b/>
                <w:spacing w:val="20"/>
                <w:sz w:val="20"/>
                <w:szCs w:val="20"/>
              </w:rPr>
              <w:t xml:space="preserve"> Please limit your description to no more than two pages.</w:t>
            </w:r>
          </w:p>
        </w:tc>
      </w:tr>
      <w:tr w:rsidR="00906924" w:rsidRPr="001C0B34" w14:paraId="65C9E933" w14:textId="77777777" w:rsidTr="00043238">
        <w:trPr>
          <w:trHeight w:val="9401"/>
        </w:trPr>
        <w:tc>
          <w:tcPr>
            <w:tcW w:w="9722" w:type="dxa"/>
            <w:gridSpan w:val="4"/>
            <w:tcBorders>
              <w:top w:val="single" w:sz="4" w:space="0" w:color="auto"/>
            </w:tcBorders>
          </w:tcPr>
          <w:p w14:paraId="5877CE9A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73DBC4C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66D549F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544DA1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C32C240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252E3E6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FDAF71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F40676E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4CCCE96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1E325A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7E62B7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9DCCEB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CB0B58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07EFCBF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B2F3B1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63BB201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28AEFF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CE5648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0D10CB4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EE13BAC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BAE6B6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A31BAEB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0DCAB4E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A49252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08E3C76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B2718E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ADEFB2A" w14:textId="77777777" w:rsidR="00906924" w:rsidRPr="001C0B3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2BAAF7F" w14:textId="77777777" w:rsidR="00043238" w:rsidRPr="001C0B34" w:rsidRDefault="00043238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52EFE6" w14:textId="6DD1551A" w:rsidR="00355174" w:rsidRPr="001C0B34" w:rsidRDefault="0035517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</w:tc>
      </w:tr>
    </w:tbl>
    <w:p w14:paraId="3E9BB8CD" w14:textId="198F5201" w:rsidR="00906924" w:rsidRPr="001C0B34" w:rsidRDefault="00043238" w:rsidP="00906924">
      <w:pPr>
        <w:jc w:val="center"/>
      </w:pPr>
      <w:r w:rsidRPr="001C0B34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7C7614" wp14:editId="04361EB8">
                <wp:simplePos x="0" y="0"/>
                <wp:positionH relativeFrom="column">
                  <wp:posOffset>2935605</wp:posOffset>
                </wp:positionH>
                <wp:positionV relativeFrom="paragraph">
                  <wp:posOffset>8943975</wp:posOffset>
                </wp:positionV>
                <wp:extent cx="419100" cy="295275"/>
                <wp:effectExtent l="0" t="0" r="0" b="9525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E699F0" w14:textId="77777777" w:rsidR="00906924" w:rsidRPr="00906924" w:rsidRDefault="00906924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1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C761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231.15pt;margin-top:704.25pt;width:33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sFJdQIAAGQ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" fillcolor="white [3201]" stroked="f" strokeweight=".5pt">
                <v:textbox>
                  <w:txbxContent>
                    <w:p w14:paraId="18E699F0" w14:textId="77777777" w:rsidR="00906924" w:rsidRPr="00906924" w:rsidRDefault="00906924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1/2</w:t>
                      </w:r>
                    </w:p>
                  </w:txbxContent>
                </v:textbox>
              </v:shape>
            </w:pict>
          </mc:Fallback>
        </mc:AlternateContent>
      </w:r>
      <w:r w:rsidR="00906924" w:rsidRPr="001C0B34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Research planning</w:t>
      </w:r>
    </w:p>
    <w:p w14:paraId="770D54A8" w14:textId="3ECC3088" w:rsidR="00906924" w:rsidRPr="001C0B34" w:rsidRDefault="00043238" w:rsidP="00906924">
      <w:pPr>
        <w:ind w:leftChars="4072" w:left="11402" w:firstLineChars="200" w:firstLine="560"/>
        <w:jc w:val="left"/>
      </w:pPr>
      <w:r w:rsidRPr="001C0B34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F71E96" wp14:editId="6AB47F6D">
                <wp:simplePos x="0" y="0"/>
                <wp:positionH relativeFrom="column">
                  <wp:posOffset>2983230</wp:posOffset>
                </wp:positionH>
                <wp:positionV relativeFrom="paragraph">
                  <wp:posOffset>9622790</wp:posOffset>
                </wp:positionV>
                <wp:extent cx="409575" cy="295275"/>
                <wp:effectExtent l="0" t="0" r="9525" b="952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FA1438" w14:textId="268741A0" w:rsidR="00906924" w:rsidRPr="00043238" w:rsidRDefault="00043238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="00906924" w:rsidRPr="00043238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71E96" id="テキスト ボックス 1" o:spid="_x0000_s1027" type="#_x0000_t202" style="position:absolute;left:0;text-align:left;margin-left:234.9pt;margin-top:757.7pt;width:32.2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" fillcolor="white [3201]" stroked="f" strokeweight=".5pt">
                <v:textbox>
                  <w:txbxContent>
                    <w:p w14:paraId="54FA1438" w14:textId="268741A0" w:rsidR="00906924" w:rsidRPr="00043238" w:rsidRDefault="00043238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="00906924" w:rsidRPr="00043238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  <w:r w:rsidR="00906924" w:rsidRPr="001C0B34">
        <w:rPr>
          <w:rFonts w:hint="eastAsia"/>
        </w:rPr>
        <w:t xml:space="preserve">　　　</w:t>
      </w:r>
    </w:p>
    <w:tbl>
      <w:tblPr>
        <w:tblStyle w:val="a6"/>
        <w:tblpPr w:leftFromText="142" w:rightFromText="142" w:vertAnchor="text" w:horzAnchor="margin" w:tblpXSpec="right" w:tblpY="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:rsidRPr="001C0B34" w14:paraId="27E0D13E" w14:textId="77777777" w:rsidTr="00906924">
        <w:trPr>
          <w:trHeight w:val="563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1D560BA4" w14:textId="58322C52" w:rsidR="00906924" w:rsidRPr="001C0B3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 w:rsidRPr="001C0B34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090947DB" w14:textId="77777777" w:rsidR="00906924" w:rsidRPr="001C0B34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      middle      last</w:t>
            </w:r>
          </w:p>
          <w:p w14:paraId="441655A7" w14:textId="77777777" w:rsidR="00906924" w:rsidRPr="001C0B3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tbl>
      <w:tblPr>
        <w:tblStyle w:val="a6"/>
        <w:tblpPr w:leftFromText="142" w:rightFromText="142" w:vertAnchor="text" w:horzAnchor="margin" w:tblpY="122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9722"/>
      </w:tblGrid>
      <w:tr w:rsidR="00043238" w:rsidRPr="001C0B34" w14:paraId="62AAAE68" w14:textId="77777777" w:rsidTr="00161D70">
        <w:trPr>
          <w:trHeight w:val="12450"/>
        </w:trPr>
        <w:tc>
          <w:tcPr>
            <w:tcW w:w="9722" w:type="dxa"/>
            <w:vAlign w:val="center"/>
          </w:tcPr>
          <w:p w14:paraId="12B50C60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6A877D2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8098EED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1BCF98F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9BEA629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1F94A1C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39CFE7F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DC1E50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F83A42D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83E2645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34EE954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55A0133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ECD886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3B3BBD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86F77D5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7550CBB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4D64BE2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29F0CC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797D5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E587210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21CA5AE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CF1D6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A64842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52EB139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B517D0A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36CC28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42F4F8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BCB126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E4DD97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415BB13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B6C436" w14:textId="77777777" w:rsidR="00043238" w:rsidRPr="001C0B34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E920C34" w14:textId="77777777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3EB16C1" w14:textId="77777777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1CD4F1A9" w14:textId="77777777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3047AA80" w14:textId="77777777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864BCA1" w14:textId="77777777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5BA534F1" w14:textId="77777777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6BECF430" w14:textId="77777777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C60D231" w14:textId="77777777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296C8C47" w14:textId="2DF22D9A" w:rsidR="00043238" w:rsidRPr="001C0B34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C794075" w14:textId="1EEB6817" w:rsidR="00161D70" w:rsidRPr="001C0B34" w:rsidRDefault="00161D70" w:rsidP="00161D70">
            <w:pPr>
              <w:spacing w:beforeLines="20" w:before="81" w:line="240" w:lineRule="exact"/>
              <w:rPr>
                <w:szCs w:val="20"/>
              </w:rPr>
            </w:pPr>
          </w:p>
        </w:tc>
      </w:tr>
    </w:tbl>
    <w:p w14:paraId="017A8983" w14:textId="35708E1F" w:rsidR="00906924" w:rsidRPr="001C0B34" w:rsidRDefault="00355174" w:rsidP="00043238">
      <w:pPr>
        <w:ind w:leftChars="4072" w:left="11402" w:firstLineChars="200" w:firstLine="560"/>
        <w:jc w:val="left"/>
      </w:pPr>
      <w:r w:rsidRPr="001C0B34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90075" wp14:editId="7F0C210D">
                <wp:simplePos x="0" y="0"/>
                <wp:positionH relativeFrom="column">
                  <wp:posOffset>2943225</wp:posOffset>
                </wp:positionH>
                <wp:positionV relativeFrom="paragraph">
                  <wp:posOffset>9590405</wp:posOffset>
                </wp:positionV>
                <wp:extent cx="419100" cy="295275"/>
                <wp:effectExtent l="0" t="0" r="0" b="9525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E8862F" w14:textId="5B91F545" w:rsidR="00355174" w:rsidRPr="00906924" w:rsidRDefault="00355174" w:rsidP="0035517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90075" id="テキスト ボックス 3" o:spid="_x0000_s1028" type="#_x0000_t202" style="position:absolute;left:0;text-align:left;margin-left:231.75pt;margin-top:755.15pt;width:33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kpgeAIAAGs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" fillcolor="white [3201]" stroked="f" strokeweight=".5pt">
                <v:textbox>
                  <w:txbxContent>
                    <w:p w14:paraId="2AE8862F" w14:textId="5B91F545" w:rsidR="00355174" w:rsidRPr="00906924" w:rsidRDefault="00355174" w:rsidP="0035517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</w:p>
    <w:p w14:paraId="48310B56" w14:textId="5BD22BC6" w:rsidR="00FC406E" w:rsidRPr="001C0B34" w:rsidRDefault="00FC406E" w:rsidP="00FC406E">
      <w:pPr>
        <w:spacing w:line="540" w:lineRule="exact"/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 w:rsidRPr="001C0B34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Permission to Take Entrance Examination </w:t>
      </w:r>
    </w:p>
    <w:p w14:paraId="1C8CC66C" w14:textId="77777777" w:rsidR="00FC406E" w:rsidRPr="001C0B34" w:rsidRDefault="00FC406E" w:rsidP="00FC406E">
      <w:pPr>
        <w:spacing w:line="540" w:lineRule="exact"/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 w:rsidRPr="001C0B34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5FA4F174" w14:textId="77777777" w:rsidR="00FC406E" w:rsidRPr="001C0B34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55CFCF46" w14:textId="77777777" w:rsidR="00FC406E" w:rsidRPr="001C0B34" w:rsidRDefault="00FC406E" w:rsidP="00FC406E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 w:rsidRPr="001C0B34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204F8BFF" w14:textId="52451D20" w:rsidR="00FC406E" w:rsidRPr="001C0B34" w:rsidRDefault="00FC406E" w:rsidP="00FC406E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 w:rsidRPr="001C0B34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 w:rsidR="00FA7B11" w:rsidRPr="001C0B34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Medical</w:t>
      </w:r>
      <w:r w:rsidR="00FA7B11" w:rsidRPr="001C0B34">
        <w:rPr>
          <w:rFonts w:ascii="Century" w:eastAsia="ＭＳ Ｐ明朝" w:hint="eastAsia"/>
          <w:snapToGrid w:val="0"/>
          <w:kern w:val="20"/>
          <w:sz w:val="30"/>
          <w:szCs w:val="30"/>
          <w:lang w:bidi="en-US"/>
        </w:rPr>
        <w:t xml:space="preserve"> </w:t>
      </w:r>
      <w:r w:rsidRPr="001C0B34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Sciences</w:t>
      </w:r>
    </w:p>
    <w:p w14:paraId="26BA67C4" w14:textId="1AD20206" w:rsidR="00FC406E" w:rsidRPr="001C0B34" w:rsidRDefault="00FC406E" w:rsidP="00FC406E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 w:rsidRPr="001C0B34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Attn: Dean of the Graduate School of </w:t>
      </w:r>
      <w:r w:rsidR="003B4D34" w:rsidRPr="001C0B34">
        <w:rPr>
          <w:rFonts w:ascii="Century" w:eastAsia="ＭＳ Ｐ明朝" w:hint="eastAsia"/>
          <w:snapToGrid w:val="0"/>
          <w:kern w:val="20"/>
          <w:sz w:val="30"/>
          <w:szCs w:val="30"/>
          <w:lang w:bidi="en-US"/>
        </w:rPr>
        <w:t>Medical</w:t>
      </w:r>
      <w:r w:rsidRPr="001C0B34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 Sciences</w:t>
      </w:r>
    </w:p>
    <w:p w14:paraId="582B9189" w14:textId="77777777" w:rsidR="00FC406E" w:rsidRPr="001C0B34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FC406E" w:rsidRPr="001C0B34" w14:paraId="54A5DC9C" w14:textId="77777777" w:rsidTr="00DD4ECE">
        <w:trPr>
          <w:trHeight w:hRule="exact" w:val="851"/>
        </w:trPr>
        <w:tc>
          <w:tcPr>
            <w:tcW w:w="1985" w:type="dxa"/>
            <w:vAlign w:val="center"/>
          </w:tcPr>
          <w:p w14:paraId="1A7B0B9D" w14:textId="77777777" w:rsidR="00FC406E" w:rsidRPr="001C0B34" w:rsidRDefault="00FC406E" w:rsidP="00DD4ECE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1C0B34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</w:tcPr>
          <w:p w14:paraId="7D794D83" w14:textId="77777777" w:rsidR="00FC406E" w:rsidRPr="001C0B34" w:rsidRDefault="00FC406E" w:rsidP="00DD4ECE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1C0B3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      middle      last</w:t>
            </w:r>
          </w:p>
          <w:p w14:paraId="319FA5BC" w14:textId="77777777" w:rsidR="00FC406E" w:rsidRPr="001C0B34" w:rsidRDefault="00FC406E" w:rsidP="00DD4ECE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1C0B34" w14:paraId="15BB3685" w14:textId="77777777" w:rsidTr="00DD4ECE">
        <w:trPr>
          <w:trHeight w:val="851"/>
        </w:trPr>
        <w:tc>
          <w:tcPr>
            <w:tcW w:w="1985" w:type="dxa"/>
            <w:vAlign w:val="center"/>
          </w:tcPr>
          <w:p w14:paraId="7A0D392A" w14:textId="77777777" w:rsidR="00FC406E" w:rsidRPr="001C0B34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1C0B34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6857010F" w14:textId="77777777" w:rsidR="00FC406E" w:rsidRPr="001C0B34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1C0B34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MM DD, YY)</w:t>
            </w:r>
          </w:p>
        </w:tc>
        <w:tc>
          <w:tcPr>
            <w:tcW w:w="3459" w:type="dxa"/>
            <w:vAlign w:val="center"/>
          </w:tcPr>
          <w:p w14:paraId="6CD07F94" w14:textId="77777777" w:rsidR="00FC406E" w:rsidRPr="001C0B34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4A275991" w14:textId="77777777" w:rsidR="00FC406E" w:rsidRPr="001C0B34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62A3F3EE" w14:textId="77777777" w:rsidR="00FC406E" w:rsidRPr="001C0B34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46D1CCA6" w14:textId="77777777" w:rsidR="00FC406E" w:rsidRPr="001C0B34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1C0B34"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permit the above candidate to undertake the entrance </w:t>
      </w:r>
    </w:p>
    <w:p w14:paraId="79A4D850" w14:textId="6575362C" w:rsidR="00FC406E" w:rsidRPr="001C0B34" w:rsidRDefault="00FC406E" w:rsidP="00FC406E">
      <w:pPr>
        <w:tabs>
          <w:tab w:val="left" w:pos="9746"/>
        </w:tabs>
        <w:ind w:leftChars="100" w:left="280" w:rightChars="-114" w:right="-319"/>
        <w:rPr>
          <w:rFonts w:ascii="Century" w:eastAsia="ＭＳ Ｐ明朝"/>
          <w:snapToGrid w:val="0"/>
          <w:kern w:val="20"/>
          <w:szCs w:val="24"/>
        </w:rPr>
      </w:pPr>
      <w:r w:rsidRPr="001C0B34">
        <w:rPr>
          <w:rFonts w:ascii="Century" w:eastAsia="ＭＳ Ｐ明朝"/>
          <w:snapToGrid w:val="0"/>
          <w:kern w:val="20"/>
          <w:szCs w:val="28"/>
          <w:lang w:bidi="en-US"/>
        </w:rPr>
        <w:t xml:space="preserve">examination of the Fujita Health University Graduate School of </w:t>
      </w:r>
      <w:r w:rsidR="003B4D34" w:rsidRPr="001C0B34">
        <w:rPr>
          <w:rFonts w:ascii="Century" w:eastAsia="ＭＳ Ｐ明朝" w:hint="eastAsia"/>
          <w:snapToGrid w:val="0"/>
          <w:kern w:val="20"/>
          <w:szCs w:val="28"/>
          <w:lang w:bidi="en-US"/>
        </w:rPr>
        <w:t>Medical</w:t>
      </w:r>
      <w:r w:rsidRPr="001C0B34">
        <w:rPr>
          <w:rFonts w:ascii="Century" w:eastAsia="ＭＳ Ｐ明朝"/>
          <w:snapToGrid w:val="0"/>
          <w:kern w:val="20"/>
          <w:szCs w:val="28"/>
          <w:lang w:bidi="en-US"/>
        </w:rPr>
        <w:t xml:space="preserve"> Sciences as a working student.</w:t>
      </w:r>
    </w:p>
    <w:p w14:paraId="440B775D" w14:textId="77777777" w:rsidR="00FC406E" w:rsidRPr="001C0B34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1C0B34"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permit him/her to enroll </w:t>
      </w:r>
    </w:p>
    <w:p w14:paraId="06EEFFD5" w14:textId="77777777" w:rsidR="00FC406E" w:rsidRPr="001C0B34" w:rsidRDefault="00FC406E" w:rsidP="00FC406E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 w:rsidRPr="001C0B34">
        <w:rPr>
          <w:rFonts w:ascii="Century" w:eastAsia="ＭＳ Ｐ明朝"/>
          <w:snapToGrid w:val="0"/>
          <w:kern w:val="20"/>
          <w:szCs w:val="28"/>
          <w:lang w:bidi="en-US"/>
        </w:rPr>
        <w:t>in this course while employed.</w:t>
      </w:r>
    </w:p>
    <w:p w14:paraId="19D94814" w14:textId="77777777" w:rsidR="00FC406E" w:rsidRPr="001C0B34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3FAED57F" w14:textId="77777777" w:rsidR="00FC406E" w:rsidRPr="001C0B34" w:rsidRDefault="00FC406E" w:rsidP="00FC406E">
      <w:pPr>
        <w:ind w:firstLine="279"/>
        <w:rPr>
          <w:rFonts w:ascii="Century" w:eastAsia="ＭＳ Ｐ明朝"/>
          <w:snapToGrid w:val="0"/>
          <w:kern w:val="20"/>
          <w:szCs w:val="24"/>
        </w:rPr>
      </w:pPr>
      <w:r w:rsidRPr="001C0B34">
        <w:rPr>
          <w:rFonts w:ascii="Century" w:eastAsia="ＭＳ Ｐ明朝"/>
          <w:snapToGrid w:val="0"/>
          <w:kern w:val="20"/>
          <w:szCs w:val="28"/>
          <w:lang w:bidi="en-US"/>
        </w:rPr>
        <w:t>Date</w:t>
      </w:r>
      <w:r w:rsidRPr="001C0B34">
        <w:rPr>
          <w:rFonts w:ascii="Century" w:eastAsia="ＭＳ Ｐ明朝" w:hint="eastAsia"/>
          <w:snapToGrid w:val="0"/>
          <w:kern w:val="20"/>
          <w:szCs w:val="28"/>
          <w:lang w:bidi="en-US"/>
        </w:rPr>
        <w:t xml:space="preserve"> </w:t>
      </w:r>
      <w:r w:rsidRPr="001C0B34">
        <w:rPr>
          <w:rFonts w:ascii="Century" w:eastAsia="ＭＳ Ｐ明朝"/>
          <w:snapToGrid w:val="0"/>
          <w:kern w:val="20"/>
          <w:szCs w:val="28"/>
          <w:lang w:bidi="en-US"/>
        </w:rPr>
        <w:t>(MM DD, YY)</w:t>
      </w:r>
    </w:p>
    <w:p w14:paraId="314145C0" w14:textId="77777777" w:rsidR="00FC406E" w:rsidRPr="001C0B34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FC406E" w:rsidRPr="001C0B34" w14:paraId="5AAD19DC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01D9DB5" w14:textId="77777777" w:rsidR="00FC406E" w:rsidRPr="001C0B34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1C0B34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Employer:</w:t>
            </w:r>
          </w:p>
          <w:p w14:paraId="7B38031D" w14:textId="77777777" w:rsidR="00FC406E" w:rsidRPr="001C0B34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1C0B34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vAlign w:val="center"/>
          </w:tcPr>
          <w:p w14:paraId="2EDC71FD" w14:textId="77777777" w:rsidR="00FC406E" w:rsidRPr="001C0B34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5A0DB387" w14:textId="77777777" w:rsidR="00FC406E" w:rsidRPr="001C0B34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1C0B34" w14:paraId="38294952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DC5E244" w14:textId="77777777" w:rsidR="00FC406E" w:rsidRPr="001C0B34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1C0B34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vAlign w:val="center"/>
          </w:tcPr>
          <w:p w14:paraId="6B862045" w14:textId="77777777" w:rsidR="00FC406E" w:rsidRPr="001C0B34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1390E18B" w14:textId="77777777" w:rsidR="00FC406E" w:rsidRPr="001C0B34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1C0B34" w14:paraId="2BA0D42D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22EE8EA1" w14:textId="77777777" w:rsidR="00FC406E" w:rsidRPr="001C0B34" w:rsidRDefault="00FC406E" w:rsidP="00DD4ECE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1C0B34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34E2870A" w14:textId="77777777" w:rsidR="00FC406E" w:rsidRPr="001C0B34" w:rsidRDefault="00FC406E" w:rsidP="00DD4ECE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1C0B34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vAlign w:val="center"/>
          </w:tcPr>
          <w:p w14:paraId="71634839" w14:textId="77777777" w:rsidR="00FC406E" w:rsidRPr="001C0B34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08D69863" w14:textId="52E22FEB" w:rsidR="00FC406E" w:rsidRPr="001C0B34" w:rsidRDefault="00FC406E" w:rsidP="00DD4ECE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r w:rsidRPr="001C0B34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Official Seal/</w:t>
            </w:r>
            <w:r w:rsidR="00161D70" w:rsidRPr="001C0B34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Signature</w:t>
            </w:r>
            <w:r w:rsidR="00161D70" w:rsidRPr="001C0B34" w:rsidDel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)</w:t>
            </w:r>
          </w:p>
        </w:tc>
      </w:tr>
    </w:tbl>
    <w:p w14:paraId="53F87D64" w14:textId="77777777" w:rsidR="00FC406E" w:rsidRPr="001C0B34" w:rsidRDefault="00FC406E" w:rsidP="00FC406E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7EEF4442" w14:textId="41002399" w:rsidR="00FC406E" w:rsidRPr="003E3D83" w:rsidRDefault="00FC406E" w:rsidP="00FC406E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 w:rsidRPr="001C0B34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*For those who are currently attending or planning to attend the School of </w:t>
      </w:r>
      <w:r w:rsidR="00D214E1" w:rsidRPr="001C0B34">
        <w:rPr>
          <w:rFonts w:ascii="Century" w:eastAsia="ＭＳ Ｐ明朝" w:hint="eastAsia"/>
          <w:snapToGrid w:val="0"/>
          <w:kern w:val="20"/>
          <w:sz w:val="24"/>
          <w:szCs w:val="24"/>
          <w:lang w:bidi="en-US"/>
        </w:rPr>
        <w:t>Medical</w:t>
      </w:r>
      <w:r w:rsidRPr="001C0B34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Sciences at this university, please obtain the consent of your supervisor (e.g., chair or professor).</w:t>
      </w:r>
    </w:p>
    <w:p w14:paraId="3C1A9D80" w14:textId="77777777" w:rsidR="00FC406E" w:rsidRPr="00CF2CBF" w:rsidRDefault="00FC406E" w:rsidP="00FC406E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CA47DA2" w14:textId="64190559" w:rsidR="00A60BB2" w:rsidRPr="00FC406E" w:rsidRDefault="00A60BB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A60BB2" w:rsidRPr="00FC406E" w:rsidSect="00906924">
      <w:pgSz w:w="11906" w:h="16838" w:code="9"/>
      <w:pgMar w:top="851" w:right="1077" w:bottom="851" w:left="1077" w:header="567" w:footer="567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1094D" w14:textId="77777777" w:rsidR="00D9643A" w:rsidRDefault="00D9643A" w:rsidP="00B3014B">
      <w:r>
        <w:separator/>
      </w:r>
    </w:p>
  </w:endnote>
  <w:endnote w:type="continuationSeparator" w:id="0">
    <w:p w14:paraId="0C86EC7B" w14:textId="77777777" w:rsidR="00D9643A" w:rsidRDefault="00D9643A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762C2" w14:textId="77777777" w:rsidR="00D9643A" w:rsidRDefault="00D9643A" w:rsidP="00B3014B">
      <w:r>
        <w:separator/>
      </w:r>
    </w:p>
  </w:footnote>
  <w:footnote w:type="continuationSeparator" w:id="0">
    <w:p w14:paraId="04EE0ACA" w14:textId="77777777" w:rsidR="00D9643A" w:rsidRDefault="00D9643A" w:rsidP="00B30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357777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revisionView w:markup="0"/>
  <w:defaultTabStop w:val="840"/>
  <w:drawingGridHorizontalSpacing w:val="279"/>
  <w:drawingGridVerticalSpacing w:val="40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43238"/>
    <w:rsid w:val="000D1BFA"/>
    <w:rsid w:val="00112A77"/>
    <w:rsid w:val="00130852"/>
    <w:rsid w:val="00161102"/>
    <w:rsid w:val="00161D70"/>
    <w:rsid w:val="00171591"/>
    <w:rsid w:val="0017639D"/>
    <w:rsid w:val="001C0B34"/>
    <w:rsid w:val="001E3B15"/>
    <w:rsid w:val="00247369"/>
    <w:rsid w:val="00292286"/>
    <w:rsid w:val="002B0528"/>
    <w:rsid w:val="003070D9"/>
    <w:rsid w:val="00316915"/>
    <w:rsid w:val="00355174"/>
    <w:rsid w:val="003674F5"/>
    <w:rsid w:val="00392B71"/>
    <w:rsid w:val="003B4D34"/>
    <w:rsid w:val="003E200C"/>
    <w:rsid w:val="00423DB3"/>
    <w:rsid w:val="00480B44"/>
    <w:rsid w:val="004B03F7"/>
    <w:rsid w:val="00516BE9"/>
    <w:rsid w:val="00526AC6"/>
    <w:rsid w:val="005308DC"/>
    <w:rsid w:val="00535DBE"/>
    <w:rsid w:val="005478E4"/>
    <w:rsid w:val="005C7E8C"/>
    <w:rsid w:val="006777A1"/>
    <w:rsid w:val="0069502F"/>
    <w:rsid w:val="006B13C5"/>
    <w:rsid w:val="006F745F"/>
    <w:rsid w:val="007513A2"/>
    <w:rsid w:val="0075787C"/>
    <w:rsid w:val="007A27F3"/>
    <w:rsid w:val="007C54C0"/>
    <w:rsid w:val="007F2870"/>
    <w:rsid w:val="00804BA0"/>
    <w:rsid w:val="008475DC"/>
    <w:rsid w:val="008526E9"/>
    <w:rsid w:val="00857872"/>
    <w:rsid w:val="00897D39"/>
    <w:rsid w:val="008C3BED"/>
    <w:rsid w:val="008F2A93"/>
    <w:rsid w:val="00906924"/>
    <w:rsid w:val="0091029A"/>
    <w:rsid w:val="00942E81"/>
    <w:rsid w:val="0097129F"/>
    <w:rsid w:val="00990FA8"/>
    <w:rsid w:val="009C20FB"/>
    <w:rsid w:val="00A31375"/>
    <w:rsid w:val="00A575C0"/>
    <w:rsid w:val="00A60BB2"/>
    <w:rsid w:val="00A6566A"/>
    <w:rsid w:val="00A7245D"/>
    <w:rsid w:val="00AA53CF"/>
    <w:rsid w:val="00B3014B"/>
    <w:rsid w:val="00B40D69"/>
    <w:rsid w:val="00B6353A"/>
    <w:rsid w:val="00BD1EA6"/>
    <w:rsid w:val="00C21B00"/>
    <w:rsid w:val="00C33474"/>
    <w:rsid w:val="00C6092D"/>
    <w:rsid w:val="00C71CD3"/>
    <w:rsid w:val="00C85FE3"/>
    <w:rsid w:val="00C92B22"/>
    <w:rsid w:val="00CA4DF3"/>
    <w:rsid w:val="00CA7174"/>
    <w:rsid w:val="00CC2BF4"/>
    <w:rsid w:val="00CC5164"/>
    <w:rsid w:val="00D214E1"/>
    <w:rsid w:val="00D66361"/>
    <w:rsid w:val="00D92FA3"/>
    <w:rsid w:val="00D9643A"/>
    <w:rsid w:val="00DA38EA"/>
    <w:rsid w:val="00DC0903"/>
    <w:rsid w:val="00DE4EA6"/>
    <w:rsid w:val="00DF5189"/>
    <w:rsid w:val="00E8347A"/>
    <w:rsid w:val="00F018C3"/>
    <w:rsid w:val="00F25BBF"/>
    <w:rsid w:val="00F468AC"/>
    <w:rsid w:val="00FA2592"/>
    <w:rsid w:val="00FA7B11"/>
    <w:rsid w:val="00FB49E1"/>
    <w:rsid w:val="00FB527F"/>
    <w:rsid w:val="00FC406E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AD6764"/>
  <w15:chartTrackingRefBased/>
  <w15:docId w15:val="{C8250ED9-8EE5-4671-9D7F-7590A4A9B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uiPriority w:val="5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  <w:style w:type="paragraph" w:styleId="af0">
    <w:name w:val="Revision"/>
    <w:hidden/>
    <w:uiPriority w:val="99"/>
    <w:semiHidden/>
    <w:rsid w:val="00CA4DF3"/>
    <w:rPr>
      <w:rFonts w:ascii="ＭＳ 明朝"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264</Words>
  <Characters>1985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玉城 滝</cp:lastModifiedBy>
  <cp:revision>5</cp:revision>
  <cp:lastPrinted>2023-10-18T01:04:00Z</cp:lastPrinted>
  <dcterms:created xsi:type="dcterms:W3CDTF">2023-10-18T05:41:00Z</dcterms:created>
  <dcterms:modified xsi:type="dcterms:W3CDTF">2024-01-05T00:59:00Z</dcterms:modified>
</cp:coreProperties>
</file>